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C2410" w14:textId="041120D9" w:rsidR="00C95B3A" w:rsidRDefault="008E04E7" w:rsidP="00AD09D7">
      <w:pPr>
        <w:pStyle w:val="Ttulo"/>
      </w:pPr>
      <w:r w:rsidRPr="00AD09D7">
        <w:t>Untitled</w:t>
      </w:r>
    </w:p>
    <w:p w14:paraId="2025E99E" w14:textId="298B91E9" w:rsidR="00E3547F" w:rsidRPr="00E3547F" w:rsidRDefault="00E3547F" w:rsidP="00E3547F">
      <w:pPr>
        <w:pStyle w:val="Subttulo"/>
      </w:pPr>
      <w:r>
        <w:t xml:space="preserve">Subtitles </w:t>
      </w:r>
    </w:p>
    <w:p w14:paraId="0DD042F2" w14:textId="77777777" w:rsidR="00C95B3A" w:rsidRDefault="008E04E7">
      <w:pPr>
        <w:pStyle w:val="Author"/>
      </w:pPr>
      <w:r>
        <w:t>Francisco Meneses</w:t>
      </w:r>
    </w:p>
    <w:p w14:paraId="09A4FC2F" w14:textId="77777777" w:rsidR="00C95B3A" w:rsidRDefault="008E04E7">
      <w:pPr>
        <w:pStyle w:val="Fecha"/>
      </w:pPr>
      <w:r>
        <w:t>06-08-2020</w:t>
      </w:r>
    </w:p>
    <w:p w14:paraId="196B4861" w14:textId="286AF294" w:rsidR="00C95B3A" w:rsidRDefault="008E04E7" w:rsidP="00101FDB">
      <w:pPr>
        <w:pStyle w:val="Ttulo1"/>
        <w:pBdr>
          <w:bottom w:val="single" w:sz="2" w:space="4" w:color="F79646" w:themeColor="accent6"/>
        </w:pBdr>
      </w:pPr>
      <w:bookmarkStart w:id="0" w:name="r-markdown"/>
      <w:r>
        <w:t>R Markdown</w:t>
      </w:r>
      <w:bookmarkEnd w:id="0"/>
    </w:p>
    <w:p w14:paraId="64118C73" w14:textId="77777777" w:rsidR="00E60A13" w:rsidRDefault="00E60A13" w:rsidP="00101FDB">
      <w:pPr>
        <w:pStyle w:val="Ttulo2"/>
      </w:pPr>
      <w:r>
        <w:t>R Markdown</w:t>
      </w:r>
    </w:p>
    <w:p w14:paraId="52FD9CBE" w14:textId="77777777" w:rsidR="00101FDB" w:rsidRDefault="00101FDB" w:rsidP="00101FDB">
      <w:pPr>
        <w:pStyle w:val="Ttulo3"/>
      </w:pPr>
      <w:r>
        <w:t>R Markdown</w:t>
      </w:r>
    </w:p>
    <w:p w14:paraId="66730095" w14:textId="77777777" w:rsidR="00101FDB" w:rsidRDefault="00101FDB" w:rsidP="00101FDB">
      <w:pPr>
        <w:pStyle w:val="Ttulo4"/>
      </w:pPr>
      <w:r>
        <w:t>R Markdown</w:t>
      </w:r>
    </w:p>
    <w:p w14:paraId="29E8D3C9" w14:textId="77777777" w:rsidR="00E60A13" w:rsidRPr="00E60A13" w:rsidRDefault="00E60A13" w:rsidP="00E60A13">
      <w:pPr>
        <w:pStyle w:val="Textoindependiente"/>
      </w:pPr>
    </w:p>
    <w:p w14:paraId="43C478A5" w14:textId="77777777" w:rsidR="00C95B3A" w:rsidRDefault="008E04E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ipervnculo"/>
          </w:rPr>
          <w:t>http://rmarkdown.rstudio.com</w:t>
        </w:r>
      </w:hyperlink>
      <w:r>
        <w:t>.</w:t>
      </w:r>
    </w:p>
    <w:p w14:paraId="63552FC0" w14:textId="77777777" w:rsidR="00C95B3A" w:rsidRDefault="008E04E7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615C279" w14:textId="77777777" w:rsidR="00C95B3A" w:rsidRDefault="008E04E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BD2811D" w14:textId="77777777" w:rsidR="00C95B3A" w:rsidRDefault="008E04E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AFF140" w14:textId="77777777" w:rsidR="00C95B3A" w:rsidRDefault="008E04E7" w:rsidP="00AD09D7">
      <w:pPr>
        <w:pStyle w:val="Ttulo3"/>
      </w:pPr>
      <w:bookmarkStart w:id="1" w:name="including-plots"/>
      <w:r>
        <w:t>Including Plots</w:t>
      </w:r>
      <w:bookmarkEnd w:id="1"/>
    </w:p>
    <w:p w14:paraId="79C71B88" w14:textId="77777777" w:rsidR="00C95B3A" w:rsidRDefault="008E04E7">
      <w:pPr>
        <w:pStyle w:val="FirstParagraph"/>
      </w:pPr>
      <w:r>
        <w:t>You can also embed plots, for example:</w:t>
      </w:r>
    </w:p>
    <w:p w14:paraId="66783733" w14:textId="77777777" w:rsidR="00C95B3A" w:rsidRDefault="008E04E7">
      <w:pPr>
        <w:pStyle w:val="Textoindependiente"/>
      </w:pPr>
      <w:r>
        <w:rPr>
          <w:noProof/>
        </w:rPr>
        <w:lastRenderedPageBreak/>
        <w:drawing>
          <wp:inline distT="0" distB="0" distL="0" distR="0" wp14:anchorId="3EB1299C" wp14:editId="2D960A6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A970A" w14:textId="77777777" w:rsidR="00C95B3A" w:rsidRDefault="008E04E7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95B3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B5C7D" w14:textId="77777777" w:rsidR="00872284" w:rsidRDefault="00872284">
      <w:pPr>
        <w:spacing w:after="0"/>
      </w:pPr>
      <w:r>
        <w:separator/>
      </w:r>
    </w:p>
  </w:endnote>
  <w:endnote w:type="continuationSeparator" w:id="0">
    <w:p w14:paraId="0BB99750" w14:textId="77777777" w:rsidR="00872284" w:rsidRDefault="008722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CB7BEB" w14:textId="77777777" w:rsidR="00872284" w:rsidRDefault="00872284">
      <w:r>
        <w:separator/>
      </w:r>
    </w:p>
  </w:footnote>
  <w:footnote w:type="continuationSeparator" w:id="0">
    <w:p w14:paraId="5666F4FC" w14:textId="77777777" w:rsidR="00872284" w:rsidRDefault="008722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99CFC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B26E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2C91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8EA5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3CE7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1A269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E208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5480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CC40F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3E24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61A30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2A0D"/>
    <w:rsid w:val="0010102C"/>
    <w:rsid w:val="00101FDB"/>
    <w:rsid w:val="001259E2"/>
    <w:rsid w:val="003322EF"/>
    <w:rsid w:val="00422E1B"/>
    <w:rsid w:val="004E29B3"/>
    <w:rsid w:val="005465CA"/>
    <w:rsid w:val="00590D07"/>
    <w:rsid w:val="00784D58"/>
    <w:rsid w:val="00872284"/>
    <w:rsid w:val="008D6863"/>
    <w:rsid w:val="008E04E7"/>
    <w:rsid w:val="009976A3"/>
    <w:rsid w:val="00A53C68"/>
    <w:rsid w:val="00AD09D7"/>
    <w:rsid w:val="00B86B75"/>
    <w:rsid w:val="00BC48D5"/>
    <w:rsid w:val="00BE057C"/>
    <w:rsid w:val="00C107C3"/>
    <w:rsid w:val="00C36279"/>
    <w:rsid w:val="00C95B3A"/>
    <w:rsid w:val="00D613ED"/>
    <w:rsid w:val="00E1322E"/>
    <w:rsid w:val="00E163AC"/>
    <w:rsid w:val="00E315A3"/>
    <w:rsid w:val="00E3547F"/>
    <w:rsid w:val="00E60A13"/>
    <w:rsid w:val="00FF16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C7FD3"/>
  <w15:docId w15:val="{AABB5C79-C7C2-438D-9EBA-FAD29B0CC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01FDB"/>
    <w:pPr>
      <w:keepNext/>
      <w:keepLines/>
      <w:pBdr>
        <w:bottom w:val="single" w:sz="2" w:space="1" w:color="F79646" w:themeColor="accent6"/>
      </w:pBd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1F497D" w:themeColor="text2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101FDB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1F497D" w:themeColor="text2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101FDB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1F497D" w:themeColor="text2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101FDB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color w:val="1F497D" w:themeColor="text2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22E1B"/>
    <w:pPr>
      <w:spacing w:before="180" w:after="180" w:line="360" w:lineRule="auto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  <w:rsid w:val="00422E1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01FDB"/>
    <w:pPr>
      <w:keepNext/>
      <w:keepLines/>
      <w:pBdr>
        <w:bottom w:val="single" w:sz="8" w:space="1" w:color="E36C0A" w:themeColor="accent6" w:themeShade="BF"/>
      </w:pBdr>
      <w:spacing w:before="480" w:after="240"/>
      <w:jc w:val="center"/>
    </w:pPr>
    <w:rPr>
      <w:rFonts w:ascii="Times New Roman" w:eastAsiaTheme="majorEastAsia" w:hAnsi="Times New Roman" w:cstheme="majorBidi"/>
      <w:b/>
      <w:bCs/>
      <w:color w:val="1F497D" w:themeColor="text2"/>
      <w:sz w:val="36"/>
      <w:szCs w:val="36"/>
      <w:u w:color="F79646" w:themeColor="accent6"/>
    </w:rPr>
  </w:style>
  <w:style w:type="paragraph" w:styleId="Subttulo">
    <w:name w:val="Subtitle"/>
    <w:basedOn w:val="Ttulo"/>
    <w:next w:val="Textoindependiente"/>
    <w:qFormat/>
    <w:rsid w:val="00E3547F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87FD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D87FD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D613ED"/>
    <w:pPr>
      <w:keepNext/>
      <w:keepLines/>
      <w:spacing w:before="300" w:after="300" w:line="360" w:lineRule="auto"/>
      <w:jc w:val="both"/>
    </w:pPr>
    <w:rPr>
      <w:rFonts w:ascii="Times New Roman" w:hAnsi="Times New Roman"/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D87FD7"/>
    <w:rPr>
      <w:rFonts w:ascii="Times New Roman" w:hAnsi="Times New Roman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D87FD7"/>
    <w:rPr>
      <w:rFonts w:ascii="Times New Roman" w:hAnsi="Times New Roman"/>
      <w:color w:val="4F81BD" w:themeColor="accent1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87FD7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sid w:val="00D87FD7"/>
    <w:rPr>
      <w:rFonts w:ascii="Times New Roman" w:hAnsi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87FD7"/>
    <w:rPr>
      <w:rFonts w:ascii="Times New Roman" w:hAnsi="Times New Roman"/>
      <w:sz w:val="24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422E1B"/>
    <w:rPr>
      <w:rFonts w:ascii="Times New Roman" w:hAnsi="Times New Roman"/>
    </w:rPr>
  </w:style>
  <w:style w:type="character" w:customStyle="1" w:styleId="Ttulo2Car">
    <w:name w:val="Título 2 Car"/>
    <w:basedOn w:val="Fuentedeprrafopredeter"/>
    <w:link w:val="Ttulo2"/>
    <w:uiPriority w:val="9"/>
    <w:rsid w:val="00101FDB"/>
    <w:rPr>
      <w:rFonts w:ascii="Times New Roman" w:eastAsiaTheme="majorEastAsia" w:hAnsi="Times New Roman" w:cstheme="majorBidi"/>
      <w:b/>
      <w:bCs/>
      <w:color w:val="1F497D" w:themeColor="text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ED2AF-73EF-44E8-B68D-6D59A04BB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50</Words>
  <Characters>828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ancisco Meneses</dc:creator>
  <cp:keywords/>
  <cp:lastModifiedBy>Anais Herrera Leighton (anais.herrera)</cp:lastModifiedBy>
  <cp:revision>14</cp:revision>
  <dcterms:created xsi:type="dcterms:W3CDTF">2020-08-06T22:22:00Z</dcterms:created>
  <dcterms:modified xsi:type="dcterms:W3CDTF">2020-08-0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-08-2020</vt:lpwstr>
  </property>
  <property fmtid="{D5CDD505-2E9C-101B-9397-08002B2CF9AE}" pid="3" name="output">
    <vt:lpwstr/>
  </property>
</Properties>
</file>